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20D13" w:rsidRPr="00641EC1" w:rsidRDefault="00641EC1" w:rsidP="00641EC1">
      <w:hyperlink r:id="rId4" w:history="1">
        <w:r w:rsidRPr="00A52A91">
          <w:rPr>
            <w:rStyle w:val="Hyperlink"/>
          </w:rPr>
          <w:t>https://tinyurl.com/bijanpaulresearch</w:t>
        </w:r>
      </w:hyperlink>
      <w:r>
        <w:t xml:space="preserve"> </w:t>
      </w:r>
    </w:p>
    <w:sectPr w:rsidR="00520D13" w:rsidRPr="00641EC1" w:rsidSect="00520D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DE2NTY0tzAwsDQ0MzNR0lEKTi0uzszPAykwqgUAh+tuNSwAAAA="/>
  </w:docVars>
  <w:rsids>
    <w:rsidRoot w:val="00D67128"/>
    <w:rsid w:val="001440EE"/>
    <w:rsid w:val="00520D13"/>
    <w:rsid w:val="00641EC1"/>
    <w:rsid w:val="00975047"/>
    <w:rsid w:val="00D6712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0D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5047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tinyurl.com/bijanpaulresear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</Words>
  <Characters>80</Characters>
  <Application>Microsoft Office Word</Application>
  <DocSecurity>0</DocSecurity>
  <Lines>1</Lines>
  <Paragraphs>1</Paragraphs>
  <ScaleCrop>false</ScaleCrop>
  <Company/>
  <LinksUpToDate>false</LinksUpToDate>
  <CharactersWithSpaces>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jan</dc:creator>
  <cp:keywords/>
  <dc:description/>
  <cp:lastModifiedBy>Bijan</cp:lastModifiedBy>
  <cp:revision>4</cp:revision>
  <dcterms:created xsi:type="dcterms:W3CDTF">2022-08-07T13:39:00Z</dcterms:created>
  <dcterms:modified xsi:type="dcterms:W3CDTF">2022-08-07T13:41:00Z</dcterms:modified>
</cp:coreProperties>
</file>